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5f02be4d9455dc9e3c740405256e4798d0a1e5"/>
    <w:p>
      <w:pPr>
        <w:pStyle w:val="Heading1"/>
      </w:pPr>
      <w:r>
        <w:t xml:space="preserve">Anna Paulina Luna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National Security, Technology, and Business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